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4AD705" w14:textId="7509ED54" w:rsidR="00440A46" w:rsidRPr="00440A46" w:rsidRDefault="00440A46" w:rsidP="001A10A3">
      <w:pPr>
        <w:pStyle w:val="1"/>
        <w:spacing w:beforeLines="50" w:before="120" w:after="240"/>
        <w:rPr>
          <w:rFonts w:ascii="Times New Roman" w:hAnsi="Times New Roman"/>
          <w:b/>
          <w:bCs/>
          <w:sz w:val="36"/>
          <w:szCs w:val="36"/>
        </w:rPr>
      </w:pPr>
      <w:r w:rsidRPr="00440A46">
        <w:rPr>
          <w:rFonts w:ascii="Times New Roman" w:hAnsi="Times New Roman"/>
          <w:b/>
          <w:bCs/>
          <w:sz w:val="36"/>
          <w:szCs w:val="36"/>
        </w:rPr>
        <w:t>IERE Membership Registrant Profile</w:t>
      </w:r>
    </w:p>
    <w:p w14:paraId="0527B9C1" w14:textId="369B3F38" w:rsidR="00440A46" w:rsidRDefault="00440A46" w:rsidP="00440A46"/>
    <w:p w14:paraId="600DD9E8" w14:textId="1E293639" w:rsidR="00440A46" w:rsidRPr="00D71556" w:rsidRDefault="00440A46" w:rsidP="00440A46">
      <w:pPr>
        <w:rPr>
          <w:rFonts w:ascii="Times New Roman" w:hAnsi="Times New Roman"/>
          <w:sz w:val="28"/>
          <w:szCs w:val="28"/>
        </w:rPr>
      </w:pPr>
      <w:r w:rsidRPr="00D71556">
        <w:rPr>
          <w:rFonts w:ascii="Times New Roman" w:hAnsi="Times New Roman"/>
          <w:sz w:val="28"/>
          <w:szCs w:val="28"/>
        </w:rPr>
        <w:t>Please give your interest in IERE.</w:t>
      </w:r>
    </w:p>
    <w:p w14:paraId="0E6D8D59" w14:textId="15B8A232" w:rsidR="00440A46" w:rsidRPr="001A10A3" w:rsidRDefault="00440A46" w:rsidP="00D979B4">
      <w:pPr>
        <w:spacing w:afterLines="50" w:after="120"/>
        <w:rPr>
          <w:sz w:val="24"/>
        </w:rPr>
      </w:pPr>
    </w:p>
    <w:p w14:paraId="1BD450AC" w14:textId="2D69E7CA" w:rsidR="00440A46" w:rsidRPr="001A10A3" w:rsidRDefault="00440A46" w:rsidP="00D979B4">
      <w:pPr>
        <w:spacing w:afterLines="50" w:after="120"/>
        <w:rPr>
          <w:i/>
          <w:sz w:val="24"/>
        </w:rPr>
      </w:pPr>
      <w:r w:rsidRPr="001A10A3">
        <w:rPr>
          <w:rFonts w:hint="eastAsia"/>
          <w:i/>
          <w:sz w:val="24"/>
        </w:rPr>
        <w:t>Why would you like to join IERE membership?</w:t>
      </w:r>
    </w:p>
    <w:p w14:paraId="3B2798F2" w14:textId="25D7B153" w:rsidR="00440A46" w:rsidRPr="001A10A3" w:rsidRDefault="00440A46" w:rsidP="00D979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Lines="50" w:after="120"/>
        <w:rPr>
          <w:sz w:val="24"/>
        </w:rPr>
      </w:pPr>
    </w:p>
    <w:p w14:paraId="79235A2C" w14:textId="284D604A" w:rsidR="00440A46" w:rsidRDefault="00440A46" w:rsidP="00D979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Lines="50" w:after="120"/>
        <w:rPr>
          <w:sz w:val="24"/>
        </w:rPr>
      </w:pPr>
    </w:p>
    <w:p w14:paraId="6519A402" w14:textId="77777777" w:rsidR="001A10A3" w:rsidRDefault="001A10A3" w:rsidP="00D979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Lines="50" w:after="120"/>
        <w:rPr>
          <w:sz w:val="24"/>
        </w:rPr>
      </w:pPr>
    </w:p>
    <w:p w14:paraId="10BFBBF3" w14:textId="77777777" w:rsidR="001A10A3" w:rsidRPr="001A10A3" w:rsidRDefault="001A10A3" w:rsidP="00D979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Lines="50" w:after="120"/>
        <w:rPr>
          <w:sz w:val="24"/>
        </w:rPr>
      </w:pPr>
    </w:p>
    <w:p w14:paraId="5C473727" w14:textId="30A6D7A6" w:rsidR="00440A46" w:rsidRPr="001A10A3" w:rsidRDefault="00440A46" w:rsidP="00D979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Lines="50" w:after="120"/>
        <w:rPr>
          <w:sz w:val="24"/>
        </w:rPr>
      </w:pPr>
    </w:p>
    <w:p w14:paraId="7317D05C" w14:textId="77777777" w:rsidR="00440A46" w:rsidRPr="001A10A3" w:rsidRDefault="00440A46" w:rsidP="00D979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Lines="50" w:after="120"/>
        <w:rPr>
          <w:sz w:val="24"/>
        </w:rPr>
      </w:pPr>
    </w:p>
    <w:p w14:paraId="73A15893" w14:textId="77777777" w:rsidR="00440A46" w:rsidRPr="001A10A3" w:rsidRDefault="00440A46" w:rsidP="00D979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Lines="50" w:after="120"/>
        <w:rPr>
          <w:sz w:val="24"/>
        </w:rPr>
      </w:pPr>
    </w:p>
    <w:p w14:paraId="0FCFE2B0" w14:textId="77777777" w:rsidR="00440A46" w:rsidRPr="001A10A3" w:rsidRDefault="00440A46" w:rsidP="00D979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Lines="50" w:after="120"/>
        <w:rPr>
          <w:sz w:val="24"/>
        </w:rPr>
      </w:pPr>
    </w:p>
    <w:p w14:paraId="353820FA" w14:textId="77777777" w:rsidR="00440A46" w:rsidRPr="001A10A3" w:rsidRDefault="00440A46" w:rsidP="00D979B4">
      <w:pPr>
        <w:spacing w:afterLines="50" w:after="120"/>
        <w:rPr>
          <w:sz w:val="24"/>
        </w:rPr>
      </w:pPr>
    </w:p>
    <w:p w14:paraId="4555E2A6" w14:textId="579C9635" w:rsidR="00440A46" w:rsidRPr="001A10A3" w:rsidRDefault="00440A46" w:rsidP="00D979B4">
      <w:pPr>
        <w:spacing w:afterLines="50" w:after="120"/>
        <w:rPr>
          <w:i/>
          <w:sz w:val="24"/>
        </w:rPr>
      </w:pPr>
      <w:r w:rsidRPr="001A10A3">
        <w:rPr>
          <w:rFonts w:hint="eastAsia"/>
          <w:i/>
          <w:sz w:val="24"/>
        </w:rPr>
        <w:t>What line of business is your organization or are you in?</w:t>
      </w:r>
    </w:p>
    <w:p w14:paraId="0AE4CD41" w14:textId="77777777" w:rsidR="00440A46" w:rsidRPr="001A10A3" w:rsidRDefault="00440A46" w:rsidP="00D979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Lines="50" w:after="120"/>
        <w:rPr>
          <w:sz w:val="24"/>
        </w:rPr>
      </w:pPr>
    </w:p>
    <w:p w14:paraId="06A2ED04" w14:textId="77777777" w:rsidR="00440A46" w:rsidRPr="001A10A3" w:rsidRDefault="00440A46" w:rsidP="00D979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Lines="50" w:after="120"/>
        <w:rPr>
          <w:sz w:val="24"/>
        </w:rPr>
      </w:pPr>
    </w:p>
    <w:p w14:paraId="3B6BAE5C" w14:textId="77777777" w:rsidR="001A10A3" w:rsidRPr="001A10A3" w:rsidRDefault="001A10A3" w:rsidP="00D979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Lines="50" w:after="120"/>
        <w:rPr>
          <w:sz w:val="24"/>
        </w:rPr>
      </w:pPr>
    </w:p>
    <w:p w14:paraId="43D2FDF5" w14:textId="77777777" w:rsidR="00440A46" w:rsidRPr="001A10A3" w:rsidRDefault="00440A46" w:rsidP="00D979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Lines="50" w:after="120"/>
        <w:rPr>
          <w:sz w:val="24"/>
        </w:rPr>
      </w:pPr>
    </w:p>
    <w:p w14:paraId="10657BDF" w14:textId="77777777" w:rsidR="00440A46" w:rsidRPr="001A10A3" w:rsidRDefault="00440A46" w:rsidP="00D979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Lines="50" w:after="120"/>
        <w:rPr>
          <w:sz w:val="24"/>
        </w:rPr>
      </w:pPr>
    </w:p>
    <w:p w14:paraId="204DC1A7" w14:textId="77777777" w:rsidR="00440A46" w:rsidRPr="001A10A3" w:rsidRDefault="00440A46" w:rsidP="00D979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Lines="50" w:after="120"/>
        <w:rPr>
          <w:sz w:val="24"/>
        </w:rPr>
      </w:pPr>
    </w:p>
    <w:p w14:paraId="620ADA84" w14:textId="77777777" w:rsidR="00440A46" w:rsidRPr="001A10A3" w:rsidRDefault="00440A46" w:rsidP="00D979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Lines="50" w:after="120"/>
        <w:rPr>
          <w:sz w:val="24"/>
        </w:rPr>
      </w:pPr>
    </w:p>
    <w:p w14:paraId="556DD24B" w14:textId="77777777" w:rsidR="00440A46" w:rsidRPr="001A10A3" w:rsidRDefault="00440A46" w:rsidP="00D979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Lines="50" w:after="120"/>
        <w:rPr>
          <w:sz w:val="24"/>
        </w:rPr>
      </w:pPr>
    </w:p>
    <w:p w14:paraId="71296700" w14:textId="77777777" w:rsidR="00440A46" w:rsidRDefault="00440A46" w:rsidP="00D979B4">
      <w:pPr>
        <w:spacing w:afterLines="50" w:after="120"/>
        <w:rPr>
          <w:sz w:val="24"/>
        </w:rPr>
      </w:pPr>
    </w:p>
    <w:tbl>
      <w:tblPr>
        <w:tblStyle w:val="af2"/>
        <w:tblW w:w="9356" w:type="dxa"/>
        <w:tblInd w:w="-147" w:type="dxa"/>
        <w:tblLook w:val="04A0" w:firstRow="1" w:lastRow="0" w:firstColumn="1" w:lastColumn="0" w:noHBand="0" w:noVBand="1"/>
      </w:tblPr>
      <w:tblGrid>
        <w:gridCol w:w="9356"/>
      </w:tblGrid>
      <w:tr w:rsidR="004B4AD2" w14:paraId="6E251791" w14:textId="77777777" w:rsidTr="00CD3AF2">
        <w:tc>
          <w:tcPr>
            <w:tcW w:w="9356" w:type="dxa"/>
            <w:tcBorders>
              <w:top w:val="nil"/>
              <w:left w:val="nil"/>
              <w:right w:val="nil"/>
            </w:tcBorders>
          </w:tcPr>
          <w:p w14:paraId="1C60E9C6" w14:textId="77777777" w:rsidR="004B4AD2" w:rsidRDefault="004B4AD2" w:rsidP="00D979B4">
            <w:pPr>
              <w:spacing w:afterLines="50" w:after="120"/>
              <w:rPr>
                <w:sz w:val="24"/>
              </w:rPr>
            </w:pPr>
          </w:p>
          <w:p w14:paraId="12E57130" w14:textId="1D212A4F" w:rsidR="004B4AD2" w:rsidRDefault="004B4AD2" w:rsidP="00D979B4">
            <w:pPr>
              <w:spacing w:afterLines="50" w:after="120"/>
              <w:rPr>
                <w:sz w:val="24"/>
              </w:rPr>
            </w:pPr>
            <w:r>
              <w:rPr>
                <w:rFonts w:hint="eastAsia"/>
                <w:sz w:val="24"/>
              </w:rPr>
              <w:t>Organization:</w:t>
            </w:r>
          </w:p>
        </w:tc>
      </w:tr>
      <w:tr w:rsidR="004B4AD2" w14:paraId="75FEA33A" w14:textId="77777777" w:rsidTr="004B4AD2">
        <w:tc>
          <w:tcPr>
            <w:tcW w:w="9356" w:type="dxa"/>
            <w:tcBorders>
              <w:left w:val="nil"/>
              <w:right w:val="nil"/>
            </w:tcBorders>
          </w:tcPr>
          <w:p w14:paraId="2C9BE007" w14:textId="77777777" w:rsidR="004B4AD2" w:rsidRPr="001A10A3" w:rsidRDefault="004B4AD2" w:rsidP="004B4AD2">
            <w:pPr>
              <w:spacing w:afterLines="50" w:after="120"/>
              <w:rPr>
                <w:sz w:val="24"/>
              </w:rPr>
            </w:pPr>
          </w:p>
          <w:p w14:paraId="20060446" w14:textId="3776ED26" w:rsidR="004B4AD2" w:rsidRDefault="004B4AD2" w:rsidP="00D979B4">
            <w:pPr>
              <w:spacing w:afterLines="50" w:after="120"/>
              <w:rPr>
                <w:sz w:val="24"/>
              </w:rPr>
            </w:pPr>
            <w:r w:rsidRPr="001A10A3">
              <w:rPr>
                <w:rFonts w:hint="eastAsia"/>
                <w:sz w:val="24"/>
              </w:rPr>
              <w:t>Signature:</w:t>
            </w:r>
          </w:p>
        </w:tc>
      </w:tr>
      <w:tr w:rsidR="004B4AD2" w14:paraId="0520E72B" w14:textId="77777777" w:rsidTr="004B4AD2">
        <w:tc>
          <w:tcPr>
            <w:tcW w:w="9356" w:type="dxa"/>
            <w:tcBorders>
              <w:left w:val="nil"/>
              <w:right w:val="nil"/>
            </w:tcBorders>
          </w:tcPr>
          <w:p w14:paraId="7391465B" w14:textId="77777777" w:rsidR="004B4AD2" w:rsidRDefault="004B4AD2" w:rsidP="00D979B4">
            <w:pPr>
              <w:spacing w:afterLines="50" w:after="120"/>
              <w:rPr>
                <w:sz w:val="24"/>
              </w:rPr>
            </w:pPr>
          </w:p>
          <w:p w14:paraId="44C8D158" w14:textId="1E18FB82" w:rsidR="004B4AD2" w:rsidRDefault="004B4AD2" w:rsidP="00D979B4">
            <w:pPr>
              <w:spacing w:afterLines="50" w:after="120"/>
              <w:rPr>
                <w:sz w:val="24"/>
              </w:rPr>
            </w:pPr>
            <w:r w:rsidRPr="001A10A3">
              <w:rPr>
                <w:rFonts w:hint="eastAsia"/>
                <w:sz w:val="24"/>
              </w:rPr>
              <w:t>Date (Day, Month, Year):</w:t>
            </w:r>
          </w:p>
        </w:tc>
      </w:tr>
    </w:tbl>
    <w:p w14:paraId="2E7E0960" w14:textId="1F58EF97" w:rsidR="004B4AD2" w:rsidRPr="001A10A3" w:rsidRDefault="004B4AD2" w:rsidP="0018589F">
      <w:pPr>
        <w:widowControl/>
        <w:jc w:val="left"/>
        <w:rPr>
          <w:sz w:val="24"/>
        </w:rPr>
      </w:pPr>
    </w:p>
    <w:sectPr w:rsidR="004B4AD2" w:rsidRPr="001A10A3" w:rsidSect="00AD31A9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134" w:right="1418" w:bottom="851" w:left="1418" w:header="567" w:footer="281" w:gutter="0"/>
      <w:cols w:space="425"/>
      <w:titlePg/>
      <w:docGrid w:linePitch="32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9DD581" w14:textId="77777777" w:rsidR="00A92ADC" w:rsidRDefault="00A92ADC" w:rsidP="00397A1C">
      <w:r>
        <w:separator/>
      </w:r>
    </w:p>
  </w:endnote>
  <w:endnote w:type="continuationSeparator" w:id="0">
    <w:p w14:paraId="019543B3" w14:textId="77777777" w:rsidR="00A92ADC" w:rsidRDefault="00A92ADC" w:rsidP="00397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66A1CB" w14:textId="73E36D5B" w:rsidR="00AD31A9" w:rsidRPr="00AD31A9" w:rsidRDefault="00AD31A9" w:rsidP="00AD31A9">
    <w:pPr>
      <w:ind w:rightChars="-236" w:right="-496"/>
      <w:jc w:val="right"/>
      <w:rPr>
        <w:rFonts w:ascii="Angsana New" w:hAnsi="Angsana New" w:cs="Angsana New"/>
        <w:color w:val="808080"/>
        <w:szCs w:val="21"/>
        <w:lang w:val="ja-JP"/>
      </w:rPr>
    </w:pPr>
    <w:r w:rsidRPr="008310FE">
      <w:rPr>
        <w:rFonts w:ascii="Angsana New" w:hAnsi="Angsana New" w:cs="Angsana New"/>
        <w:color w:val="808080"/>
        <w:szCs w:val="21"/>
        <w:lang w:val="ja-JP"/>
      </w:rPr>
      <w:t xml:space="preserve">Ver. </w:t>
    </w:r>
    <w:r w:rsidR="0018589F">
      <w:rPr>
        <w:rFonts w:ascii="Angsana New" w:hAnsi="Angsana New" w:cs="Angsana New" w:hint="eastAsia"/>
        <w:color w:val="808080"/>
        <w:szCs w:val="21"/>
        <w:lang w:val="ja-JP"/>
      </w:rPr>
      <w:t>6</w:t>
    </w:r>
    <w:r w:rsidR="007B6DAF">
      <w:rPr>
        <w:rFonts w:ascii="Angsana New" w:hAnsi="Angsana New" w:cs="Angsana New" w:hint="eastAsia"/>
        <w:color w:val="808080"/>
        <w:szCs w:val="21"/>
        <w:lang w:val="ja-JP"/>
      </w:rPr>
      <w:t>-</w:t>
    </w:r>
    <w:r w:rsidR="00C741E6">
      <w:rPr>
        <w:rFonts w:ascii="Angsana New" w:hAnsi="Angsana New" w:cs="Angsana New" w:hint="eastAsia"/>
        <w:color w:val="808080"/>
        <w:szCs w:val="21"/>
        <w:lang w:val="ja-JP"/>
      </w:rPr>
      <w:t>1</w:t>
    </w:r>
  </w:p>
  <w:p w14:paraId="0E0B16AF" w14:textId="77777777" w:rsidR="00AD31A9" w:rsidRPr="00AD31A9" w:rsidRDefault="00AD31A9" w:rsidP="00AD31A9">
    <w:pPr>
      <w:pStyle w:val="a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3311D0" w14:textId="2CC5A38D" w:rsidR="00EA6FF7" w:rsidRPr="008310FE" w:rsidRDefault="00EA6FF7" w:rsidP="00EA6FF7">
    <w:pPr>
      <w:ind w:rightChars="-236" w:right="-496"/>
      <w:jc w:val="right"/>
      <w:rPr>
        <w:rFonts w:ascii="Angsana New" w:hAnsi="Angsana New" w:cs="Angsana New"/>
        <w:color w:val="808080"/>
        <w:szCs w:val="21"/>
        <w:lang w:val="ja-JP"/>
      </w:rPr>
    </w:pPr>
    <w:r w:rsidRPr="008310FE">
      <w:rPr>
        <w:rFonts w:ascii="Angsana New" w:hAnsi="Angsana New" w:cs="Angsana New"/>
        <w:color w:val="808080"/>
        <w:szCs w:val="21"/>
        <w:lang w:val="ja-JP"/>
      </w:rPr>
      <w:t xml:space="preserve">Ver. </w:t>
    </w:r>
    <w:r w:rsidR="004B4AD2">
      <w:rPr>
        <w:rFonts w:ascii="Angsana New" w:hAnsi="Angsana New" w:cs="Angsana New" w:hint="eastAsia"/>
        <w:color w:val="808080"/>
        <w:szCs w:val="21"/>
        <w:lang w:val="ja-JP"/>
      </w:rPr>
      <w:t>6</w:t>
    </w:r>
    <w:r w:rsidR="007B6DAF">
      <w:rPr>
        <w:rFonts w:ascii="Angsana New" w:hAnsi="Angsana New" w:cs="Angsana New" w:hint="eastAsia"/>
        <w:color w:val="808080"/>
        <w:szCs w:val="21"/>
        <w:lang w:val="ja-JP"/>
      </w:rPr>
      <w:t>-</w:t>
    </w:r>
    <w:r w:rsidR="0018589F">
      <w:rPr>
        <w:rFonts w:ascii="Angsana New" w:hAnsi="Angsana New" w:cs="Angsana New" w:hint="eastAsia"/>
        <w:color w:val="808080"/>
        <w:szCs w:val="21"/>
        <w:lang w:val="ja-JP"/>
      </w:rPr>
      <w:t>1</w:t>
    </w:r>
  </w:p>
  <w:p w14:paraId="798D36CA" w14:textId="77777777" w:rsidR="00B77E90" w:rsidRDefault="00B77E90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9A69C0" w14:textId="77777777" w:rsidR="00A92ADC" w:rsidRDefault="00A92ADC" w:rsidP="00397A1C">
      <w:r>
        <w:separator/>
      </w:r>
    </w:p>
  </w:footnote>
  <w:footnote w:type="continuationSeparator" w:id="0">
    <w:p w14:paraId="458E9949" w14:textId="77777777" w:rsidR="00A92ADC" w:rsidRDefault="00A92ADC" w:rsidP="00397A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564A63" w14:textId="582C96DF" w:rsidR="00242E40" w:rsidRPr="005C0F3F" w:rsidRDefault="00242E40" w:rsidP="00242E40">
    <w:pPr>
      <w:pStyle w:val="aa"/>
      <w:spacing w:line="360" w:lineRule="auto"/>
      <w:rPr>
        <w:rFonts w:ascii="Arial" w:hAnsi="Arial" w:cs="Arial"/>
        <w:color w:val="296276"/>
        <w:sz w:val="20"/>
        <w:szCs w:val="22"/>
      </w:rPr>
    </w:pPr>
    <w:r w:rsidRPr="005C0F3F">
      <w:rPr>
        <w:rFonts w:ascii="Arial" w:hAnsi="Arial" w:cs="Arial"/>
        <w:color w:val="296276"/>
        <w:sz w:val="20"/>
        <w:szCs w:val="22"/>
      </w:rPr>
      <w:t xml:space="preserve">Page </w:t>
    </w:r>
    <w:sdt>
      <w:sdtPr>
        <w:rPr>
          <w:rFonts w:ascii="Arial" w:hAnsi="Arial" w:cs="Arial"/>
          <w:color w:val="296276"/>
          <w:sz w:val="20"/>
          <w:szCs w:val="22"/>
        </w:rPr>
        <w:id w:val="-332149756"/>
        <w:docPartObj>
          <w:docPartGallery w:val="Page Numbers (Top of Page)"/>
          <w:docPartUnique/>
        </w:docPartObj>
      </w:sdtPr>
      <w:sdtContent>
        <w:r w:rsidRPr="005C0F3F">
          <w:rPr>
            <w:rFonts w:ascii="Arial" w:hAnsi="Arial" w:cs="Arial"/>
            <w:color w:val="296276"/>
            <w:sz w:val="20"/>
            <w:szCs w:val="22"/>
          </w:rPr>
          <w:fldChar w:fldCharType="begin"/>
        </w:r>
        <w:r w:rsidRPr="005C0F3F">
          <w:rPr>
            <w:rFonts w:ascii="Arial" w:hAnsi="Arial" w:cs="Arial"/>
            <w:color w:val="296276"/>
            <w:sz w:val="20"/>
            <w:szCs w:val="22"/>
          </w:rPr>
          <w:instrText>PAGE   \* MERGEFORMAT</w:instrText>
        </w:r>
        <w:r w:rsidRPr="005C0F3F">
          <w:rPr>
            <w:rFonts w:ascii="Arial" w:hAnsi="Arial" w:cs="Arial"/>
            <w:color w:val="296276"/>
            <w:sz w:val="20"/>
            <w:szCs w:val="22"/>
          </w:rPr>
          <w:fldChar w:fldCharType="separate"/>
        </w:r>
        <w:r w:rsidRPr="005C0F3F">
          <w:rPr>
            <w:rFonts w:ascii="Arial" w:hAnsi="Arial" w:cs="Arial"/>
            <w:color w:val="296276"/>
            <w:sz w:val="20"/>
            <w:szCs w:val="22"/>
            <w:lang w:val="ja-JP"/>
          </w:rPr>
          <w:t>2</w:t>
        </w:r>
        <w:r w:rsidRPr="005C0F3F">
          <w:rPr>
            <w:rFonts w:ascii="Arial" w:hAnsi="Arial" w:cs="Arial"/>
            <w:color w:val="296276"/>
            <w:sz w:val="20"/>
            <w:szCs w:val="22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DA60E3" w14:textId="77777777" w:rsidR="00B77E90" w:rsidRDefault="00B77E90" w:rsidP="00B77E90">
    <w:pPr>
      <w:pStyle w:val="aa"/>
      <w:spacing w:line="220" w:lineRule="exact"/>
      <w:jc w:val="center"/>
      <w:rPr>
        <w:rStyle w:val="ae"/>
        <w:rFonts w:ascii="Arial" w:hAnsi="Arial" w:cs="Arial"/>
        <w:color w:val="296276"/>
        <w:u w:val="none"/>
      </w:rPr>
    </w:pPr>
  </w:p>
  <w:p w14:paraId="64F4768E" w14:textId="77777777" w:rsidR="00C741E6" w:rsidRPr="0042519C" w:rsidRDefault="00C741E6" w:rsidP="00C741E6">
    <w:pPr>
      <w:pStyle w:val="aa"/>
      <w:jc w:val="center"/>
      <w:rPr>
        <w:rFonts w:ascii="Arial" w:hAnsi="Arial" w:cs="Arial"/>
        <w:b/>
        <w:bCs/>
        <w:color w:val="296276"/>
        <w:sz w:val="28"/>
        <w:szCs w:val="32"/>
      </w:rPr>
    </w:pPr>
    <w:r w:rsidRPr="0042519C">
      <w:rPr>
        <w:rFonts w:ascii="Arial" w:hAnsi="Arial" w:cs="Arial"/>
        <w:b/>
        <w:bCs/>
        <w:noProof/>
        <w:color w:val="296276"/>
        <w:sz w:val="28"/>
        <w:szCs w:val="32"/>
      </w:rPr>
      <w:drawing>
        <wp:anchor distT="0" distB="0" distL="114300" distR="114300" simplePos="0" relativeHeight="251659264" behindDoc="0" locked="0" layoutInCell="1" allowOverlap="1" wp14:anchorId="59034D8A" wp14:editId="6EC28F21">
          <wp:simplePos x="0" y="0"/>
          <wp:positionH relativeFrom="column">
            <wp:posOffset>4445</wp:posOffset>
          </wp:positionH>
          <wp:positionV relativeFrom="paragraph">
            <wp:posOffset>47625</wp:posOffset>
          </wp:positionV>
          <wp:extent cx="773858" cy="581025"/>
          <wp:effectExtent l="0" t="0" r="0" b="0"/>
          <wp:wrapNone/>
          <wp:docPr id="889162354" name="図 2" descr="ロゴ が含まれている画像&#10;&#10;自動的に生成された説明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3167249" name="図 2" descr="ロゴ が含まれている画像&#10;&#10;自動的に生成された説明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3858" cy="581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2519C">
      <w:rPr>
        <w:rFonts w:ascii="Arial" w:hAnsi="Arial" w:cs="Arial"/>
        <w:b/>
        <w:bCs/>
        <w:color w:val="296276"/>
        <w:sz w:val="28"/>
        <w:szCs w:val="32"/>
      </w:rPr>
      <w:t>IERE Central Office</w:t>
    </w:r>
  </w:p>
  <w:p w14:paraId="11751994" w14:textId="77777777" w:rsidR="00C741E6" w:rsidRDefault="00C741E6" w:rsidP="00C741E6">
    <w:pPr>
      <w:pStyle w:val="aa"/>
      <w:spacing w:line="80" w:lineRule="exact"/>
      <w:jc w:val="center"/>
      <w:rPr>
        <w:rFonts w:ascii="Arial" w:hAnsi="Arial" w:cs="Arial"/>
        <w:color w:val="296276"/>
      </w:rPr>
    </w:pPr>
  </w:p>
  <w:p w14:paraId="5462FD22" w14:textId="79F67069" w:rsidR="00C741E6" w:rsidRPr="007B6DAF" w:rsidRDefault="00C741E6" w:rsidP="00C741E6">
    <w:pPr>
      <w:pStyle w:val="aa"/>
      <w:spacing w:line="220" w:lineRule="exact"/>
      <w:jc w:val="center"/>
      <w:rPr>
        <w:rFonts w:ascii="Arial" w:hAnsi="Arial" w:cs="Arial"/>
        <w:color w:val="296276"/>
      </w:rPr>
    </w:pPr>
    <w:r w:rsidRPr="007B6DAF">
      <w:rPr>
        <w:rFonts w:ascii="Arial" w:hAnsi="Arial" w:cs="Arial"/>
        <w:color w:val="296276"/>
      </w:rPr>
      <w:t>2-11-1 Iwado</w:t>
    </w:r>
    <w:r w:rsidR="0018589F" w:rsidRPr="007B6DAF">
      <w:rPr>
        <w:rFonts w:ascii="Arial" w:hAnsi="Arial" w:cs="Arial" w:hint="eastAsia"/>
        <w:color w:val="296276"/>
      </w:rPr>
      <w:t>-</w:t>
    </w:r>
    <w:r w:rsidRPr="007B6DAF">
      <w:rPr>
        <w:rFonts w:ascii="Arial" w:hAnsi="Arial" w:cs="Arial" w:hint="eastAsia"/>
        <w:color w:val="296276"/>
      </w:rPr>
      <w:t>k</w:t>
    </w:r>
    <w:r w:rsidRPr="007B6DAF">
      <w:rPr>
        <w:rFonts w:ascii="Arial" w:hAnsi="Arial" w:cs="Arial"/>
        <w:color w:val="296276"/>
      </w:rPr>
      <w:t>ita, Komae-shi, Tokyo 201-8511</w:t>
    </w:r>
    <w:r w:rsidRPr="007B6DAF">
      <w:rPr>
        <w:rFonts w:ascii="Arial" w:hAnsi="Arial" w:cs="Arial" w:hint="eastAsia"/>
        <w:color w:val="296276"/>
      </w:rPr>
      <w:t>,</w:t>
    </w:r>
    <w:r w:rsidRPr="007B6DAF">
      <w:rPr>
        <w:rFonts w:ascii="Arial" w:hAnsi="Arial" w:cs="Arial"/>
        <w:color w:val="296276"/>
      </w:rPr>
      <w:t xml:space="preserve"> Japan</w:t>
    </w:r>
  </w:p>
  <w:p w14:paraId="7495EE4B" w14:textId="3CA7F9B8" w:rsidR="00C741E6" w:rsidRDefault="0018589F" w:rsidP="00C741E6">
    <w:pPr>
      <w:pStyle w:val="aa"/>
      <w:spacing w:line="220" w:lineRule="exact"/>
      <w:jc w:val="center"/>
      <w:rPr>
        <w:rStyle w:val="ae"/>
        <w:rFonts w:ascii="Arial" w:hAnsi="Arial" w:cs="Arial"/>
        <w:color w:val="296276"/>
        <w:u w:val="none"/>
      </w:rPr>
    </w:pPr>
    <w:r>
      <w:rPr>
        <w:rFonts w:ascii="Arial" w:hAnsi="Arial" w:cs="Arial" w:hint="eastAsia"/>
        <w:color w:val="296276"/>
      </w:rPr>
      <w:t>Phone</w:t>
    </w:r>
    <w:r w:rsidR="00C741E6" w:rsidRPr="0042519C">
      <w:rPr>
        <w:rFonts w:ascii="Arial" w:hAnsi="Arial" w:cs="Arial"/>
        <w:color w:val="296276"/>
      </w:rPr>
      <w:t>/F</w:t>
    </w:r>
    <w:r w:rsidR="00C741E6">
      <w:rPr>
        <w:rFonts w:ascii="Arial" w:hAnsi="Arial" w:cs="Arial" w:hint="eastAsia"/>
        <w:color w:val="296276"/>
      </w:rPr>
      <w:t>ax</w:t>
    </w:r>
    <w:r w:rsidR="00C741E6" w:rsidRPr="0042519C">
      <w:rPr>
        <w:rFonts w:ascii="Arial" w:hAnsi="Arial" w:cs="Arial"/>
        <w:color w:val="296276"/>
      </w:rPr>
      <w:t>: +81-3-5438-1717</w:t>
    </w:r>
    <w:r w:rsidR="00C741E6">
      <w:rPr>
        <w:rFonts w:ascii="Arial" w:hAnsi="Arial" w:cs="Arial" w:hint="eastAsia"/>
        <w:color w:val="296276"/>
      </w:rPr>
      <w:t xml:space="preserve">, </w:t>
    </w:r>
    <w:r w:rsidR="00C741E6" w:rsidRPr="0042519C">
      <w:rPr>
        <w:rFonts w:ascii="Arial" w:hAnsi="Arial" w:cs="Arial"/>
        <w:color w:val="296276"/>
      </w:rPr>
      <w:t xml:space="preserve">Email: </w:t>
    </w:r>
    <w:hyperlink r:id="rId2" w:history="1">
      <w:r w:rsidR="00C741E6" w:rsidRPr="0042519C">
        <w:rPr>
          <w:rStyle w:val="ae"/>
          <w:rFonts w:ascii="Arial" w:hAnsi="Arial" w:cs="Arial"/>
          <w:color w:val="296276"/>
          <w:u w:val="none"/>
        </w:rPr>
        <w:t>office@iere.jp</w:t>
      </w:r>
    </w:hyperlink>
  </w:p>
  <w:p w14:paraId="36E3B77F" w14:textId="03DBE32B" w:rsidR="00C741E6" w:rsidRPr="0042519C" w:rsidRDefault="00000000" w:rsidP="00C741E6">
    <w:pPr>
      <w:pStyle w:val="aa"/>
      <w:spacing w:line="220" w:lineRule="exact"/>
      <w:jc w:val="center"/>
      <w:rPr>
        <w:rFonts w:ascii="Arial" w:hAnsi="Arial" w:cs="Arial"/>
        <w:color w:val="296276"/>
      </w:rPr>
    </w:pPr>
    <w:hyperlink r:id="rId3" w:history="1">
      <w:r w:rsidR="00C741E6" w:rsidRPr="0042519C">
        <w:rPr>
          <w:rStyle w:val="ae"/>
          <w:rFonts w:ascii="Arial" w:hAnsi="Arial" w:cs="Arial"/>
          <w:color w:val="296276"/>
          <w:u w:val="none"/>
        </w:rPr>
        <w:t>https://www.iere.jp</w:t>
      </w:r>
    </w:hyperlink>
  </w:p>
  <w:p w14:paraId="4391CFEF" w14:textId="77777777" w:rsidR="00B77E90" w:rsidRDefault="00B77E90" w:rsidP="00B77E90">
    <w:pPr>
      <w:pStyle w:val="aa"/>
      <w:spacing w:line="220" w:lineRule="exact"/>
      <w:jc w:val="center"/>
      <w:rPr>
        <w:rStyle w:val="ae"/>
        <w:rFonts w:ascii="Arial" w:hAnsi="Arial" w:cs="Arial"/>
        <w:color w:val="296276"/>
        <w:u w:val="none"/>
      </w:rPr>
    </w:pPr>
  </w:p>
  <w:p w14:paraId="4BE2E3CF" w14:textId="77777777" w:rsidR="00B77E90" w:rsidRDefault="00B77E90" w:rsidP="00B77E90">
    <w:pPr>
      <w:pStyle w:val="aa"/>
      <w:spacing w:line="220" w:lineRule="exact"/>
      <w:jc w:val="center"/>
      <w:rPr>
        <w:rStyle w:val="ae"/>
        <w:rFonts w:ascii="Arial" w:hAnsi="Arial" w:cs="Arial"/>
        <w:color w:val="296276"/>
        <w:u w:val="non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3326DA"/>
    <w:multiLevelType w:val="hybridMultilevel"/>
    <w:tmpl w:val="8A8228A4"/>
    <w:lvl w:ilvl="0" w:tplc="B7FEFE96">
      <w:start w:val="81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53B80318"/>
    <w:multiLevelType w:val="hybridMultilevel"/>
    <w:tmpl w:val="90A6A7B2"/>
    <w:lvl w:ilvl="0" w:tplc="1AF0C080">
      <w:start w:val="2"/>
      <w:numFmt w:val="bullet"/>
      <w:lvlText w:val="・"/>
      <w:lvlJc w:val="left"/>
      <w:pPr>
        <w:ind w:left="360" w:hanging="360"/>
      </w:pPr>
      <w:rPr>
        <w:rFonts w:ascii="游明朝" w:eastAsia="游明朝" w:hAnsi="游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46689609">
    <w:abstractNumId w:val="0"/>
  </w:num>
  <w:num w:numId="2" w16cid:durableId="17178533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bordersDoNotSurroundHeader/>
  <w:bordersDoNotSurroundFooter/>
  <w:defaultTabStop w:val="840"/>
  <w:drawingGridHorizontalSpacing w:val="105"/>
  <w:drawingGridVerticalSpacing w:val="164"/>
  <w:displayHorizontalDrawingGridEvery w:val="0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wsjA3NLY0NTMzNjVQ0lEKTi0uzszPAykwrAUANRR2FywAAAA="/>
  </w:docVars>
  <w:rsids>
    <w:rsidRoot w:val="00397A1C"/>
    <w:rsid w:val="00005418"/>
    <w:rsid w:val="00007B62"/>
    <w:rsid w:val="000A669A"/>
    <w:rsid w:val="000D49FB"/>
    <w:rsid w:val="00126030"/>
    <w:rsid w:val="001274F4"/>
    <w:rsid w:val="0018589F"/>
    <w:rsid w:val="001A10A3"/>
    <w:rsid w:val="001D5FFE"/>
    <w:rsid w:val="001F0BAD"/>
    <w:rsid w:val="00221092"/>
    <w:rsid w:val="00242692"/>
    <w:rsid w:val="00242E40"/>
    <w:rsid w:val="00246561"/>
    <w:rsid w:val="0025328B"/>
    <w:rsid w:val="002973F4"/>
    <w:rsid w:val="00323745"/>
    <w:rsid w:val="00397A1C"/>
    <w:rsid w:val="003A40EE"/>
    <w:rsid w:val="003D4325"/>
    <w:rsid w:val="003E7ED8"/>
    <w:rsid w:val="0042519C"/>
    <w:rsid w:val="004329DB"/>
    <w:rsid w:val="00440A46"/>
    <w:rsid w:val="00462E83"/>
    <w:rsid w:val="004A3568"/>
    <w:rsid w:val="004B4AD2"/>
    <w:rsid w:val="004B7FF2"/>
    <w:rsid w:val="004D7366"/>
    <w:rsid w:val="004E11D5"/>
    <w:rsid w:val="004F3421"/>
    <w:rsid w:val="0053704B"/>
    <w:rsid w:val="005449F8"/>
    <w:rsid w:val="0057523C"/>
    <w:rsid w:val="005825D4"/>
    <w:rsid w:val="005A27F4"/>
    <w:rsid w:val="005B43A2"/>
    <w:rsid w:val="005C0F3F"/>
    <w:rsid w:val="0067095C"/>
    <w:rsid w:val="00692103"/>
    <w:rsid w:val="006F05A0"/>
    <w:rsid w:val="007A15B3"/>
    <w:rsid w:val="007B608D"/>
    <w:rsid w:val="007B6DAF"/>
    <w:rsid w:val="007B7372"/>
    <w:rsid w:val="007F7B95"/>
    <w:rsid w:val="0080622B"/>
    <w:rsid w:val="008163BC"/>
    <w:rsid w:val="00856A3C"/>
    <w:rsid w:val="008970A5"/>
    <w:rsid w:val="008C1E7C"/>
    <w:rsid w:val="008F3621"/>
    <w:rsid w:val="009053BA"/>
    <w:rsid w:val="00906CFA"/>
    <w:rsid w:val="00933D91"/>
    <w:rsid w:val="009563A0"/>
    <w:rsid w:val="00A00241"/>
    <w:rsid w:val="00A15A78"/>
    <w:rsid w:val="00A3023B"/>
    <w:rsid w:val="00A92ADC"/>
    <w:rsid w:val="00AA3696"/>
    <w:rsid w:val="00AB1D28"/>
    <w:rsid w:val="00AD31A9"/>
    <w:rsid w:val="00AD560F"/>
    <w:rsid w:val="00B77E90"/>
    <w:rsid w:val="00C44DA6"/>
    <w:rsid w:val="00C50BEE"/>
    <w:rsid w:val="00C557E4"/>
    <w:rsid w:val="00C741E6"/>
    <w:rsid w:val="00CD3AF2"/>
    <w:rsid w:val="00CD7115"/>
    <w:rsid w:val="00D53096"/>
    <w:rsid w:val="00D74269"/>
    <w:rsid w:val="00D979B4"/>
    <w:rsid w:val="00DA45D7"/>
    <w:rsid w:val="00DA4B01"/>
    <w:rsid w:val="00DE3289"/>
    <w:rsid w:val="00E010D3"/>
    <w:rsid w:val="00E951EB"/>
    <w:rsid w:val="00EA687E"/>
    <w:rsid w:val="00EA6FF7"/>
    <w:rsid w:val="00EB42C0"/>
    <w:rsid w:val="00FC3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617B80"/>
  <w15:chartTrackingRefBased/>
  <w15:docId w15:val="{091A018D-A93C-43E9-85E7-9D0620FC4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3621"/>
    <w:pPr>
      <w:widowControl w:val="0"/>
      <w:jc w:val="both"/>
    </w:pPr>
    <w:rPr>
      <w:rFonts w:ascii="Century" w:eastAsia="ＭＳ 明朝" w:hAnsi="Century" w:cs="Times New Roman"/>
      <w:szCs w:val="24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397A1C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97A1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97A1C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97A1C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397A1C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397A1C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397A1C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397A1C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97A1C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397A1C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0">
    <w:name w:val="見出し 2 (文字)"/>
    <w:basedOn w:val="a0"/>
    <w:link w:val="2"/>
    <w:uiPriority w:val="9"/>
    <w:semiHidden/>
    <w:rsid w:val="00397A1C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397A1C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0"/>
    <w:link w:val="4"/>
    <w:uiPriority w:val="9"/>
    <w:semiHidden/>
    <w:rsid w:val="00397A1C"/>
    <w:rPr>
      <w:rFonts w:asciiTheme="majorHAnsi" w:eastAsiaTheme="majorEastAsia" w:hAnsiTheme="majorHAnsi" w:cstheme="majorBidi"/>
      <w:color w:val="000000" w:themeColor="text1"/>
    </w:rPr>
  </w:style>
  <w:style w:type="character" w:customStyle="1" w:styleId="50">
    <w:name w:val="見出し 5 (文字)"/>
    <w:basedOn w:val="a0"/>
    <w:link w:val="5"/>
    <w:uiPriority w:val="9"/>
    <w:semiHidden/>
    <w:rsid w:val="00397A1C"/>
    <w:rPr>
      <w:rFonts w:asciiTheme="majorHAnsi" w:eastAsiaTheme="majorEastAsia" w:hAnsiTheme="majorHAnsi" w:cstheme="majorBidi"/>
      <w:color w:val="000000" w:themeColor="text1"/>
    </w:rPr>
  </w:style>
  <w:style w:type="character" w:customStyle="1" w:styleId="60">
    <w:name w:val="見出し 6 (文字)"/>
    <w:basedOn w:val="a0"/>
    <w:link w:val="6"/>
    <w:uiPriority w:val="9"/>
    <w:semiHidden/>
    <w:rsid w:val="00397A1C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見出し 7 (文字)"/>
    <w:basedOn w:val="a0"/>
    <w:link w:val="7"/>
    <w:uiPriority w:val="9"/>
    <w:semiHidden/>
    <w:rsid w:val="00397A1C"/>
    <w:rPr>
      <w:rFonts w:asciiTheme="majorHAnsi" w:eastAsiaTheme="majorEastAsia" w:hAnsiTheme="majorHAnsi" w:cstheme="majorBidi"/>
      <w:color w:val="000000" w:themeColor="text1"/>
    </w:rPr>
  </w:style>
  <w:style w:type="character" w:customStyle="1" w:styleId="80">
    <w:name w:val="見出し 8 (文字)"/>
    <w:basedOn w:val="a0"/>
    <w:link w:val="8"/>
    <w:uiPriority w:val="9"/>
    <w:semiHidden/>
    <w:rsid w:val="00397A1C"/>
    <w:rPr>
      <w:rFonts w:asciiTheme="majorHAnsi" w:eastAsiaTheme="majorEastAsia" w:hAnsiTheme="majorHAnsi" w:cstheme="majorBidi"/>
      <w:color w:val="000000" w:themeColor="text1"/>
    </w:rPr>
  </w:style>
  <w:style w:type="character" w:customStyle="1" w:styleId="90">
    <w:name w:val="見出し 9 (文字)"/>
    <w:basedOn w:val="a0"/>
    <w:link w:val="9"/>
    <w:uiPriority w:val="9"/>
    <w:semiHidden/>
    <w:rsid w:val="00397A1C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a4"/>
    <w:uiPriority w:val="10"/>
    <w:qFormat/>
    <w:rsid w:val="00397A1C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表題 (文字)"/>
    <w:basedOn w:val="a0"/>
    <w:link w:val="a3"/>
    <w:uiPriority w:val="10"/>
    <w:rsid w:val="00397A1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397A1C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題 (文字)"/>
    <w:basedOn w:val="a0"/>
    <w:link w:val="a5"/>
    <w:uiPriority w:val="11"/>
    <w:rsid w:val="00397A1C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397A1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文 (文字)"/>
    <w:basedOn w:val="a0"/>
    <w:link w:val="a7"/>
    <w:uiPriority w:val="29"/>
    <w:rsid w:val="00397A1C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397A1C"/>
    <w:pPr>
      <w:ind w:left="720"/>
      <w:contextualSpacing/>
    </w:pPr>
  </w:style>
  <w:style w:type="character" w:styleId="21">
    <w:name w:val="Intense Emphasis"/>
    <w:basedOn w:val="a0"/>
    <w:uiPriority w:val="21"/>
    <w:qFormat/>
    <w:rsid w:val="00397A1C"/>
    <w:rPr>
      <w:i/>
      <w:iCs/>
      <w:color w:val="0F4761" w:themeColor="accent1" w:themeShade="BF"/>
    </w:rPr>
  </w:style>
  <w:style w:type="paragraph" w:styleId="22">
    <w:name w:val="Intense Quote"/>
    <w:basedOn w:val="a"/>
    <w:next w:val="a"/>
    <w:link w:val="23"/>
    <w:uiPriority w:val="30"/>
    <w:qFormat/>
    <w:rsid w:val="00397A1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23">
    <w:name w:val="引用文 2 (文字)"/>
    <w:basedOn w:val="a0"/>
    <w:link w:val="22"/>
    <w:uiPriority w:val="30"/>
    <w:rsid w:val="00397A1C"/>
    <w:rPr>
      <w:i/>
      <w:iCs/>
      <w:color w:val="0F4761" w:themeColor="accent1" w:themeShade="BF"/>
    </w:rPr>
  </w:style>
  <w:style w:type="character" w:styleId="24">
    <w:name w:val="Intense Reference"/>
    <w:basedOn w:val="a0"/>
    <w:uiPriority w:val="32"/>
    <w:qFormat/>
    <w:rsid w:val="00397A1C"/>
    <w:rPr>
      <w:b/>
      <w:bCs/>
      <w:smallCaps/>
      <w:color w:val="0F4761" w:themeColor="accent1" w:themeShade="BF"/>
      <w:spacing w:val="5"/>
    </w:rPr>
  </w:style>
  <w:style w:type="paragraph" w:styleId="aa">
    <w:name w:val="header"/>
    <w:basedOn w:val="a"/>
    <w:link w:val="ab"/>
    <w:uiPriority w:val="99"/>
    <w:unhideWhenUsed/>
    <w:rsid w:val="00397A1C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397A1C"/>
  </w:style>
  <w:style w:type="paragraph" w:styleId="ac">
    <w:name w:val="footer"/>
    <w:basedOn w:val="a"/>
    <w:link w:val="ad"/>
    <w:uiPriority w:val="99"/>
    <w:unhideWhenUsed/>
    <w:rsid w:val="00397A1C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397A1C"/>
  </w:style>
  <w:style w:type="character" w:styleId="ae">
    <w:name w:val="Hyperlink"/>
    <w:basedOn w:val="a0"/>
    <w:uiPriority w:val="99"/>
    <w:unhideWhenUsed/>
    <w:rsid w:val="00397A1C"/>
    <w:rPr>
      <w:color w:val="467886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397A1C"/>
    <w:rPr>
      <w:color w:val="605E5C"/>
      <w:shd w:val="clear" w:color="auto" w:fill="E1DFDD"/>
    </w:rPr>
  </w:style>
  <w:style w:type="paragraph" w:styleId="af0">
    <w:name w:val="Date"/>
    <w:basedOn w:val="a"/>
    <w:next w:val="a"/>
    <w:link w:val="af1"/>
    <w:uiPriority w:val="99"/>
    <w:semiHidden/>
    <w:unhideWhenUsed/>
    <w:rsid w:val="00397A1C"/>
  </w:style>
  <w:style w:type="character" w:customStyle="1" w:styleId="af1">
    <w:name w:val="日付 (文字)"/>
    <w:basedOn w:val="a0"/>
    <w:link w:val="af0"/>
    <w:uiPriority w:val="99"/>
    <w:semiHidden/>
    <w:rsid w:val="00397A1C"/>
  </w:style>
  <w:style w:type="table" w:styleId="af2">
    <w:name w:val="Table Grid"/>
    <w:basedOn w:val="a1"/>
    <w:uiPriority w:val="39"/>
    <w:rsid w:val="004B4A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2475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iere.jp" TargetMode="External"/><Relationship Id="rId2" Type="http://schemas.openxmlformats.org/officeDocument/2006/relationships/hyperlink" Target="mailto:office@iere.jp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944490-C25F-4AF0-B34C-27CF76719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2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W</dc:creator>
  <cp:keywords/>
  <dc:description/>
  <cp:lastModifiedBy>山田　進</cp:lastModifiedBy>
  <cp:revision>2</cp:revision>
  <cp:lastPrinted>2025-06-16T07:12:00Z</cp:lastPrinted>
  <dcterms:created xsi:type="dcterms:W3CDTF">2025-12-14T04:06:00Z</dcterms:created>
  <dcterms:modified xsi:type="dcterms:W3CDTF">2025-12-14T04:06:00Z</dcterms:modified>
</cp:coreProperties>
</file>